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F12E22" w14:textId="77777777" w:rsidR="00541AA2" w:rsidRPr="00DB5784" w:rsidRDefault="00541AA2" w:rsidP="00541AA2">
      <w:pPr>
        <w:spacing w:before="120" w:line="360" w:lineRule="auto"/>
        <w:jc w:val="center"/>
        <w:rPr>
          <w:rFonts w:ascii="Arial Nova" w:hAnsi="Arial Nova" w:cstheme="minorHAnsi"/>
          <w:b/>
          <w:sz w:val="32"/>
        </w:rPr>
      </w:pPr>
      <w:r w:rsidRPr="00103E81">
        <w:rPr>
          <w:rFonts w:ascii="Arial Nova" w:hAnsi="Arial Nova" w:cstheme="minorHAnsi"/>
          <w:b/>
          <w:sz w:val="32"/>
        </w:rPr>
        <w:t>Participant Evaluation</w:t>
      </w:r>
    </w:p>
    <w:p w14:paraId="6F83C0B1" w14:textId="77777777" w:rsidR="00541AA2" w:rsidRPr="00103E81" w:rsidRDefault="00541AA2" w:rsidP="00541AA2">
      <w:pPr>
        <w:pStyle w:val="ReferenceLine"/>
        <w:spacing w:after="0" w:line="360" w:lineRule="auto"/>
        <w:rPr>
          <w:rFonts w:ascii="Arial Nova" w:hAnsi="Arial Nova" w:cstheme="minorHAnsi"/>
          <w:sz w:val="24"/>
        </w:rPr>
      </w:pPr>
      <w:r w:rsidRPr="00103E81">
        <w:rPr>
          <w:rFonts w:ascii="Arial Nova" w:hAnsi="Arial Nova" w:cstheme="minorHAnsi"/>
          <w:sz w:val="24"/>
        </w:rPr>
        <w:t>Participant name</w:t>
      </w:r>
      <w:r>
        <w:rPr>
          <w:rFonts w:ascii="Arial Nova" w:hAnsi="Arial Nova" w:cstheme="minorHAnsi"/>
          <w:sz w:val="24"/>
        </w:rPr>
        <w:t xml:space="preserve"> (Optional)</w:t>
      </w:r>
      <w:r w:rsidRPr="00103E81">
        <w:rPr>
          <w:rFonts w:ascii="Arial Nova" w:hAnsi="Arial Nova" w:cstheme="minorHAnsi"/>
          <w:sz w:val="24"/>
        </w:rPr>
        <w:t>: ________________________</w:t>
      </w:r>
    </w:p>
    <w:p w14:paraId="2C842756" w14:textId="77777777" w:rsidR="00541AA2" w:rsidRPr="00103E81" w:rsidRDefault="00541AA2" w:rsidP="00541AA2">
      <w:pPr>
        <w:pStyle w:val="Document"/>
        <w:spacing w:line="360" w:lineRule="auto"/>
        <w:rPr>
          <w:rFonts w:ascii="Arial Nova" w:hAnsi="Arial Nova" w:cstheme="minorBidi"/>
        </w:rPr>
      </w:pPr>
      <w:r w:rsidRPr="57AEDD54">
        <w:rPr>
          <w:rFonts w:ascii="Arial Nova" w:hAnsi="Arial Nova" w:cstheme="minorBidi"/>
        </w:rPr>
        <w:t>Program Leader Name: ______________________ Site: _________________</w:t>
      </w:r>
    </w:p>
    <w:p w14:paraId="64E5CA68" w14:textId="77777777" w:rsidR="00541AA2" w:rsidRPr="00103E81" w:rsidRDefault="00541AA2" w:rsidP="00541AA2">
      <w:pPr>
        <w:pStyle w:val="Document"/>
        <w:spacing w:line="360" w:lineRule="auto"/>
        <w:rPr>
          <w:rFonts w:ascii="Arial Nova" w:hAnsi="Arial Nova" w:cstheme="minorHAnsi"/>
          <w:sz w:val="28"/>
          <w:szCs w:val="24"/>
        </w:rPr>
      </w:pPr>
      <w:r w:rsidRPr="00103E81">
        <w:rPr>
          <w:rFonts w:ascii="Arial Nova" w:hAnsi="Arial Nova" w:cstheme="minorHAnsi"/>
          <w:szCs w:val="24"/>
        </w:rPr>
        <w:t>Dates of participation: ____________________________</w:t>
      </w:r>
    </w:p>
    <w:p w14:paraId="5E92F283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 xml:space="preserve">How did you hear about the class? </w:t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</w:r>
      <w:r w:rsidRPr="00103E81">
        <w:rPr>
          <w:rFonts w:ascii="Arial Nova" w:hAnsi="Arial Nova" w:cstheme="minorHAnsi"/>
        </w:rPr>
        <w:softHyphen/>
        <w:t>____________________________________</w:t>
      </w:r>
    </w:p>
    <w:p w14:paraId="466E79A9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What prompted you to enroll in the class? ______________________________</w:t>
      </w:r>
    </w:p>
    <w:p w14:paraId="173E1BB8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 xml:space="preserve">For the following questions, please answer by circling the most appropriate response on the righ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1224"/>
        <w:gridCol w:w="1224"/>
        <w:gridCol w:w="1224"/>
        <w:gridCol w:w="1224"/>
        <w:gridCol w:w="1221"/>
      </w:tblGrid>
      <w:tr w:rsidR="00541AA2" w:rsidRPr="00103E81" w14:paraId="2645BC05" w14:textId="77777777" w:rsidTr="00682893">
        <w:tc>
          <w:tcPr>
            <w:tcW w:w="2166" w:type="pct"/>
          </w:tcPr>
          <w:p w14:paraId="44BA14B8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</w:p>
        </w:tc>
        <w:tc>
          <w:tcPr>
            <w:tcW w:w="567" w:type="pct"/>
            <w:vAlign w:val="center"/>
          </w:tcPr>
          <w:p w14:paraId="31B9BD7F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  <w:sz w:val="18"/>
                <w:u w:val="single"/>
              </w:rPr>
            </w:pPr>
            <w:r w:rsidRPr="00103E81">
              <w:rPr>
                <w:rFonts w:ascii="Arial Nova" w:hAnsi="Arial Nova" w:cstheme="minorHAnsi"/>
                <w:sz w:val="18"/>
                <w:u w:val="single"/>
              </w:rPr>
              <w:t>Not at all</w:t>
            </w:r>
          </w:p>
        </w:tc>
        <w:tc>
          <w:tcPr>
            <w:tcW w:w="567" w:type="pct"/>
            <w:vAlign w:val="center"/>
          </w:tcPr>
          <w:p w14:paraId="3DA78522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  <w:sz w:val="18"/>
                <w:u w:val="single"/>
              </w:rPr>
            </w:pPr>
          </w:p>
        </w:tc>
        <w:tc>
          <w:tcPr>
            <w:tcW w:w="567" w:type="pct"/>
            <w:vAlign w:val="center"/>
          </w:tcPr>
          <w:p w14:paraId="5EAB3494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  <w:sz w:val="18"/>
                <w:u w:val="single"/>
              </w:rPr>
            </w:pPr>
            <w:r w:rsidRPr="00103E81">
              <w:rPr>
                <w:rFonts w:ascii="Arial Nova" w:hAnsi="Arial Nova" w:cstheme="minorHAnsi"/>
                <w:sz w:val="18"/>
                <w:u w:val="single"/>
              </w:rPr>
              <w:t>Somewhat</w:t>
            </w:r>
          </w:p>
        </w:tc>
        <w:tc>
          <w:tcPr>
            <w:tcW w:w="567" w:type="pct"/>
            <w:vAlign w:val="center"/>
          </w:tcPr>
          <w:p w14:paraId="690CF9B0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  <w:sz w:val="18"/>
                <w:u w:val="single"/>
              </w:rPr>
            </w:pPr>
          </w:p>
        </w:tc>
        <w:tc>
          <w:tcPr>
            <w:tcW w:w="567" w:type="pct"/>
            <w:vAlign w:val="center"/>
          </w:tcPr>
          <w:p w14:paraId="31D3D2AB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  <w:sz w:val="18"/>
                <w:u w:val="single"/>
              </w:rPr>
            </w:pPr>
            <w:r w:rsidRPr="00103E81">
              <w:rPr>
                <w:rFonts w:ascii="Arial Nova" w:hAnsi="Arial Nova" w:cstheme="minorHAnsi"/>
                <w:sz w:val="18"/>
                <w:u w:val="single"/>
              </w:rPr>
              <w:t>Very much</w:t>
            </w:r>
          </w:p>
        </w:tc>
      </w:tr>
      <w:tr w:rsidR="00541AA2" w:rsidRPr="00103E81" w14:paraId="51A490BC" w14:textId="77777777" w:rsidTr="00682893">
        <w:tc>
          <w:tcPr>
            <w:tcW w:w="2166" w:type="pct"/>
          </w:tcPr>
          <w:p w14:paraId="5C4AD3BF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Overall, were you satisfied with the class?</w:t>
            </w:r>
          </w:p>
        </w:tc>
        <w:tc>
          <w:tcPr>
            <w:tcW w:w="567" w:type="pct"/>
            <w:vAlign w:val="center"/>
          </w:tcPr>
          <w:p w14:paraId="3DAA2E9D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44CB09E9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3C48176C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34B753AA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78117AE5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  <w:tr w:rsidR="00541AA2" w:rsidRPr="00103E81" w14:paraId="2E480E26" w14:textId="77777777" w:rsidTr="00682893">
        <w:tc>
          <w:tcPr>
            <w:tcW w:w="2166" w:type="pct"/>
          </w:tcPr>
          <w:p w14:paraId="31516BB7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Was your instructor(s) helpful?</w:t>
            </w:r>
            <w:r w:rsidRPr="00103E81">
              <w:rPr>
                <w:rFonts w:ascii="Arial Nova" w:hAnsi="Arial Nova" w:cstheme="minorHAnsi"/>
              </w:rPr>
              <w:tab/>
            </w:r>
          </w:p>
        </w:tc>
        <w:tc>
          <w:tcPr>
            <w:tcW w:w="567" w:type="pct"/>
            <w:vAlign w:val="center"/>
          </w:tcPr>
          <w:p w14:paraId="1B9E2925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1D9D25DE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30C27CAF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3036008B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22BFAC77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  <w:tr w:rsidR="00541AA2" w:rsidRPr="00103E81" w14:paraId="16C9F175" w14:textId="77777777" w:rsidTr="00682893">
        <w:tc>
          <w:tcPr>
            <w:tcW w:w="2166" w:type="pct"/>
          </w:tcPr>
          <w:p w14:paraId="1D539522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Was the facility safe, clean, and comfortable?</w:t>
            </w:r>
          </w:p>
        </w:tc>
        <w:tc>
          <w:tcPr>
            <w:tcW w:w="567" w:type="pct"/>
            <w:vAlign w:val="center"/>
          </w:tcPr>
          <w:p w14:paraId="2A8CFE36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7E0134AE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0F4EF9F7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63D82ADB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76F10140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  <w:tr w:rsidR="00541AA2" w:rsidRPr="00103E81" w14:paraId="1992C228" w14:textId="77777777" w:rsidTr="00682893">
        <w:tc>
          <w:tcPr>
            <w:tcW w:w="2166" w:type="pct"/>
          </w:tcPr>
          <w:p w14:paraId="5C40DD0F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Do you feel that your health is better because of the program?</w:t>
            </w:r>
          </w:p>
        </w:tc>
        <w:tc>
          <w:tcPr>
            <w:tcW w:w="567" w:type="pct"/>
            <w:vAlign w:val="center"/>
          </w:tcPr>
          <w:p w14:paraId="3F6D7432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650F83A5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1F3A36D9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1756D782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7996644C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  <w:tr w:rsidR="00541AA2" w:rsidRPr="00103E81" w14:paraId="3FC7484B" w14:textId="77777777" w:rsidTr="00682893">
        <w:tc>
          <w:tcPr>
            <w:tcW w:w="2166" w:type="pct"/>
          </w:tcPr>
          <w:p w14:paraId="2E2F2677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>
              <w:rPr>
                <w:rFonts w:ascii="Arial Nova" w:hAnsi="Arial Nova" w:cstheme="minorHAnsi"/>
              </w:rPr>
              <w:t>Are you eating more healthfully?</w:t>
            </w:r>
          </w:p>
        </w:tc>
        <w:tc>
          <w:tcPr>
            <w:tcW w:w="567" w:type="pct"/>
            <w:vAlign w:val="center"/>
          </w:tcPr>
          <w:p w14:paraId="61E363F7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6B7EF888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011178A3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164DC92D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412B9386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  <w:tr w:rsidR="00541AA2" w:rsidRPr="00103E81" w14:paraId="6C029241" w14:textId="77777777" w:rsidTr="00682893">
        <w:tc>
          <w:tcPr>
            <w:tcW w:w="2166" w:type="pct"/>
          </w:tcPr>
          <w:p w14:paraId="5B2D47DA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>
              <w:rPr>
                <w:rFonts w:ascii="Arial Nova" w:hAnsi="Arial Nova" w:cstheme="minorHAnsi"/>
              </w:rPr>
              <w:t>Have you become more active?</w:t>
            </w:r>
          </w:p>
        </w:tc>
        <w:tc>
          <w:tcPr>
            <w:tcW w:w="567" w:type="pct"/>
            <w:vAlign w:val="center"/>
          </w:tcPr>
          <w:p w14:paraId="732A5188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3986B85B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005B4EE8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49EED793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6AD0EC35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  <w:tr w:rsidR="00541AA2" w:rsidRPr="00103E81" w14:paraId="60F4333A" w14:textId="77777777" w:rsidTr="00682893">
        <w:tc>
          <w:tcPr>
            <w:tcW w:w="2166" w:type="pct"/>
          </w:tcPr>
          <w:p w14:paraId="39B1C21F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Do you have more energy?</w:t>
            </w:r>
          </w:p>
        </w:tc>
        <w:tc>
          <w:tcPr>
            <w:tcW w:w="567" w:type="pct"/>
            <w:vAlign w:val="center"/>
          </w:tcPr>
          <w:p w14:paraId="7370F880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4FFA2D27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4BA30550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480FA73A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1B8F3BC2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  <w:tr w:rsidR="00541AA2" w:rsidRPr="00103E81" w14:paraId="79E74830" w14:textId="77777777" w:rsidTr="00682893">
        <w:tc>
          <w:tcPr>
            <w:tcW w:w="2166" w:type="pct"/>
          </w:tcPr>
          <w:p w14:paraId="135E294A" w14:textId="77777777" w:rsidR="00541AA2" w:rsidRPr="00103E81" w:rsidRDefault="00541AA2" w:rsidP="00682893">
            <w:pPr>
              <w:spacing w:line="276" w:lineRule="auto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Do you sleep better?</w:t>
            </w:r>
            <w:r w:rsidRPr="00103E81">
              <w:rPr>
                <w:rFonts w:ascii="Arial Nova" w:hAnsi="Arial Nova" w:cstheme="minorHAnsi"/>
                <w:sz w:val="28"/>
              </w:rPr>
              <w:tab/>
            </w:r>
          </w:p>
        </w:tc>
        <w:tc>
          <w:tcPr>
            <w:tcW w:w="567" w:type="pct"/>
            <w:vAlign w:val="center"/>
          </w:tcPr>
          <w:p w14:paraId="1E62C0F8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1</w:t>
            </w:r>
          </w:p>
        </w:tc>
        <w:tc>
          <w:tcPr>
            <w:tcW w:w="567" w:type="pct"/>
            <w:vAlign w:val="center"/>
          </w:tcPr>
          <w:p w14:paraId="4D91AFB4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2</w:t>
            </w:r>
          </w:p>
        </w:tc>
        <w:tc>
          <w:tcPr>
            <w:tcW w:w="567" w:type="pct"/>
            <w:vAlign w:val="center"/>
          </w:tcPr>
          <w:p w14:paraId="690E5C69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3</w:t>
            </w:r>
          </w:p>
        </w:tc>
        <w:tc>
          <w:tcPr>
            <w:tcW w:w="567" w:type="pct"/>
            <w:vAlign w:val="center"/>
          </w:tcPr>
          <w:p w14:paraId="66FC280C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4</w:t>
            </w:r>
          </w:p>
        </w:tc>
        <w:tc>
          <w:tcPr>
            <w:tcW w:w="567" w:type="pct"/>
            <w:vAlign w:val="center"/>
          </w:tcPr>
          <w:p w14:paraId="72993085" w14:textId="77777777" w:rsidR="00541AA2" w:rsidRPr="00103E81" w:rsidRDefault="00541AA2" w:rsidP="00682893">
            <w:pPr>
              <w:spacing w:line="276" w:lineRule="auto"/>
              <w:jc w:val="center"/>
              <w:rPr>
                <w:rFonts w:ascii="Arial Nova" w:hAnsi="Arial Nova" w:cstheme="minorHAnsi"/>
              </w:rPr>
            </w:pPr>
            <w:r w:rsidRPr="00103E81">
              <w:rPr>
                <w:rFonts w:ascii="Arial Nova" w:hAnsi="Arial Nova" w:cstheme="minorHAnsi"/>
              </w:rPr>
              <w:t>5</w:t>
            </w:r>
          </w:p>
        </w:tc>
      </w:tr>
    </w:tbl>
    <w:p w14:paraId="38C94C9A" w14:textId="77777777" w:rsidR="00541AA2" w:rsidRPr="00103E81" w:rsidRDefault="00541AA2" w:rsidP="00541AA2">
      <w:pPr>
        <w:pStyle w:val="Document"/>
        <w:spacing w:line="360" w:lineRule="auto"/>
        <w:rPr>
          <w:rFonts w:ascii="Arial Nova" w:hAnsi="Arial Nova" w:cstheme="minorHAnsi"/>
          <w:sz w:val="28"/>
        </w:rPr>
      </w:pPr>
      <w:r w:rsidRPr="00103E81">
        <w:rPr>
          <w:rFonts w:ascii="Arial Nova" w:hAnsi="Arial Nova" w:cstheme="minorHAnsi"/>
        </w:rPr>
        <w:tab/>
      </w:r>
      <w:r w:rsidRPr="00103E81">
        <w:rPr>
          <w:rFonts w:ascii="Arial Nova" w:hAnsi="Arial Nova" w:cstheme="minorHAnsi"/>
        </w:rPr>
        <w:tab/>
      </w:r>
    </w:p>
    <w:p w14:paraId="1D8C90D4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 xml:space="preserve">Please comment on the exercise </w:t>
      </w:r>
      <w:r>
        <w:rPr>
          <w:rFonts w:ascii="Arial Nova" w:hAnsi="Arial Nova" w:cstheme="minorHAnsi"/>
        </w:rPr>
        <w:t>part of the classes. What</w:t>
      </w:r>
      <w:r w:rsidRPr="00103E81">
        <w:rPr>
          <w:rFonts w:ascii="Arial Nova" w:hAnsi="Arial Nova" w:cstheme="minorHAnsi"/>
        </w:rPr>
        <w:t xml:space="preserve"> did you like best and </w:t>
      </w:r>
      <w:r>
        <w:rPr>
          <w:rFonts w:ascii="Arial Nova" w:hAnsi="Arial Nova" w:cstheme="minorHAnsi"/>
        </w:rPr>
        <w:t>what</w:t>
      </w:r>
      <w:r w:rsidRPr="00103E81">
        <w:rPr>
          <w:rFonts w:ascii="Arial Nova" w:hAnsi="Arial Nova" w:cstheme="minorHAnsi"/>
        </w:rPr>
        <w:t xml:space="preserve"> did you like least?</w:t>
      </w:r>
    </w:p>
    <w:p w14:paraId="349CE989" w14:textId="77777777" w:rsidR="00541AA2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____</w:t>
      </w:r>
    </w:p>
    <w:p w14:paraId="02B8026B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____</w:t>
      </w:r>
    </w:p>
    <w:p w14:paraId="68416795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____</w:t>
      </w:r>
    </w:p>
    <w:p w14:paraId="302FBF7C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</w:p>
    <w:p w14:paraId="32D1C84C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  <w:b/>
          <w:sz w:val="32"/>
        </w:rPr>
      </w:pPr>
      <w:r w:rsidRPr="00103E81">
        <w:rPr>
          <w:rFonts w:ascii="Arial Nova" w:hAnsi="Arial Nova" w:cstheme="minorHAnsi"/>
          <w:b/>
          <w:sz w:val="32"/>
        </w:rPr>
        <w:br w:type="page"/>
      </w:r>
    </w:p>
    <w:p w14:paraId="34FDD3B1" w14:textId="77777777" w:rsidR="00541AA2" w:rsidRPr="00E720B9" w:rsidRDefault="00541AA2" w:rsidP="00541AA2">
      <w:pPr>
        <w:jc w:val="center"/>
        <w:rPr>
          <w:rFonts w:ascii="Arial Nova" w:hAnsi="Arial Nova" w:cstheme="minorHAnsi"/>
          <w:b/>
          <w:sz w:val="16"/>
          <w:szCs w:val="16"/>
        </w:rPr>
      </w:pPr>
    </w:p>
    <w:p w14:paraId="08AEFD1A" w14:textId="77777777" w:rsidR="00541AA2" w:rsidRPr="00103E81" w:rsidRDefault="00541AA2" w:rsidP="00541AA2">
      <w:pPr>
        <w:spacing w:before="120"/>
        <w:jc w:val="center"/>
        <w:rPr>
          <w:rFonts w:ascii="Arial Nova" w:hAnsi="Arial Nova" w:cstheme="minorHAnsi"/>
          <w:b/>
          <w:sz w:val="32"/>
        </w:rPr>
      </w:pPr>
      <w:r w:rsidRPr="00103E81">
        <w:rPr>
          <w:rFonts w:ascii="Arial Nova" w:hAnsi="Arial Nova" w:cstheme="minorHAnsi"/>
          <w:b/>
          <w:sz w:val="32"/>
        </w:rPr>
        <w:t>Participant Evaluation (page 2)</w:t>
      </w:r>
    </w:p>
    <w:p w14:paraId="3C309315" w14:textId="77777777" w:rsidR="00541AA2" w:rsidRPr="00103E81" w:rsidRDefault="00541AA2" w:rsidP="00541AA2">
      <w:pPr>
        <w:pStyle w:val="ReferenceLine"/>
        <w:spacing w:after="0"/>
        <w:rPr>
          <w:rFonts w:ascii="Arial Nova" w:hAnsi="Arial Nova" w:cstheme="minorHAnsi"/>
        </w:rPr>
      </w:pPr>
    </w:p>
    <w:p w14:paraId="2E874ECB" w14:textId="77777777" w:rsidR="00541AA2" w:rsidRPr="00103E81" w:rsidRDefault="00541AA2" w:rsidP="00541AA2">
      <w:pPr>
        <w:pStyle w:val="ReferenceLine"/>
        <w:spacing w:after="0"/>
        <w:rPr>
          <w:rFonts w:ascii="Arial Nova" w:hAnsi="Arial Nova" w:cstheme="minorHAnsi"/>
        </w:rPr>
      </w:pPr>
      <w:r>
        <w:rPr>
          <w:rFonts w:ascii="Arial Nova" w:hAnsi="Arial Nova" w:cstheme="minorHAnsi"/>
        </w:rPr>
        <w:t>Participant n</w:t>
      </w:r>
      <w:r w:rsidRPr="00103E81">
        <w:rPr>
          <w:rFonts w:ascii="Arial Nova" w:hAnsi="Arial Nova" w:cstheme="minorHAnsi"/>
        </w:rPr>
        <w:t>ame</w:t>
      </w:r>
      <w:r>
        <w:rPr>
          <w:rFonts w:ascii="Arial Nova" w:hAnsi="Arial Nova" w:cstheme="minorHAnsi"/>
        </w:rPr>
        <w:t xml:space="preserve"> (Optional)</w:t>
      </w:r>
      <w:r w:rsidRPr="00103E81">
        <w:rPr>
          <w:rFonts w:ascii="Arial Nova" w:hAnsi="Arial Nova" w:cstheme="minorHAnsi"/>
        </w:rPr>
        <w:t>: ____________________</w:t>
      </w:r>
    </w:p>
    <w:p w14:paraId="17E68423" w14:textId="77777777" w:rsidR="00541AA2" w:rsidRPr="00103E81" w:rsidRDefault="00541AA2" w:rsidP="00541AA2">
      <w:pPr>
        <w:pStyle w:val="ReferenceLine"/>
        <w:spacing w:after="0" w:line="360" w:lineRule="auto"/>
        <w:rPr>
          <w:rFonts w:ascii="Arial Nova" w:hAnsi="Arial Nova" w:cstheme="minorHAnsi"/>
        </w:rPr>
      </w:pPr>
    </w:p>
    <w:p w14:paraId="0167E3A6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 xml:space="preserve">Please comment on the </w:t>
      </w:r>
      <w:r>
        <w:rPr>
          <w:rFonts w:ascii="Arial Nova" w:hAnsi="Arial Nova" w:cstheme="minorHAnsi"/>
        </w:rPr>
        <w:t>nutrition</w:t>
      </w:r>
      <w:r w:rsidRPr="00103E81">
        <w:rPr>
          <w:rFonts w:ascii="Arial Nova" w:hAnsi="Arial Nova" w:cstheme="minorHAnsi"/>
        </w:rPr>
        <w:t xml:space="preserve"> </w:t>
      </w:r>
      <w:r>
        <w:rPr>
          <w:rFonts w:ascii="Arial Nova" w:hAnsi="Arial Nova" w:cstheme="minorHAnsi"/>
        </w:rPr>
        <w:t>part of the classes. What</w:t>
      </w:r>
      <w:r w:rsidRPr="00103E81">
        <w:rPr>
          <w:rFonts w:ascii="Arial Nova" w:hAnsi="Arial Nova" w:cstheme="minorHAnsi"/>
        </w:rPr>
        <w:t xml:space="preserve"> did you like best and </w:t>
      </w:r>
      <w:r>
        <w:rPr>
          <w:rFonts w:ascii="Arial Nova" w:hAnsi="Arial Nova" w:cstheme="minorHAnsi"/>
        </w:rPr>
        <w:t>what</w:t>
      </w:r>
      <w:r w:rsidRPr="00103E81">
        <w:rPr>
          <w:rFonts w:ascii="Arial Nova" w:hAnsi="Arial Nova" w:cstheme="minorHAnsi"/>
        </w:rPr>
        <w:t xml:space="preserve"> did you like least?</w:t>
      </w:r>
    </w:p>
    <w:p w14:paraId="0994FBE0" w14:textId="77777777" w:rsidR="00541AA2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____</w:t>
      </w:r>
    </w:p>
    <w:p w14:paraId="338F6611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____</w:t>
      </w:r>
    </w:p>
    <w:p w14:paraId="1F4B672B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____</w:t>
      </w:r>
    </w:p>
    <w:p w14:paraId="2AC1954E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</w:p>
    <w:p w14:paraId="5F89A7C4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What was the best aspect of your entire experience during your participation in the program?</w:t>
      </w:r>
    </w:p>
    <w:p w14:paraId="3EF5E4E7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7A5B5A37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1DA0EA31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4145172B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</w:p>
    <w:p w14:paraId="12969D66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What was the worst aspect of your entire experience during your participation in the program?</w:t>
      </w:r>
    </w:p>
    <w:p w14:paraId="3720FE30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07C450C1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115AC360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6205E362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</w:p>
    <w:p w14:paraId="16F11892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If you could change any aspect of the program, what would you change?</w:t>
      </w:r>
    </w:p>
    <w:p w14:paraId="3A485715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04418365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605A6719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073206C6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</w:p>
    <w:p w14:paraId="253A817E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Additional comments are welcome:</w:t>
      </w:r>
    </w:p>
    <w:p w14:paraId="50869504" w14:textId="77777777" w:rsidR="00541AA2" w:rsidRPr="00103E81" w:rsidRDefault="00541AA2" w:rsidP="00541AA2">
      <w:pPr>
        <w:spacing w:line="360" w:lineRule="auto"/>
        <w:rPr>
          <w:rFonts w:ascii="Arial Nova" w:hAnsi="Arial Nova" w:cstheme="minorHAnsi"/>
        </w:rPr>
      </w:pPr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p w14:paraId="248E72E5" w14:textId="560F96EA" w:rsidR="00044A5E" w:rsidRPr="00116A03" w:rsidRDefault="00541AA2" w:rsidP="00541AA2">
      <w:r w:rsidRPr="00103E81">
        <w:rPr>
          <w:rFonts w:ascii="Arial Nova" w:hAnsi="Arial Nova" w:cstheme="minorHAnsi"/>
        </w:rPr>
        <w:t>______________________________________________________________________________</w:t>
      </w:r>
    </w:p>
    <w:sectPr w:rsidR="00044A5E" w:rsidRPr="00116A03" w:rsidSect="00A063A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584" w:right="720" w:bottom="158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55227" w14:textId="77777777" w:rsidR="00340290" w:rsidRDefault="00340290">
      <w:r>
        <w:separator/>
      </w:r>
    </w:p>
  </w:endnote>
  <w:endnote w:type="continuationSeparator" w:id="0">
    <w:p w14:paraId="0E217B54" w14:textId="77777777" w:rsidR="00340290" w:rsidRDefault="00340290">
      <w:r>
        <w:continuationSeparator/>
      </w:r>
    </w:p>
  </w:endnote>
  <w:endnote w:type="continuationNotice" w:id="1">
    <w:p w14:paraId="48AA4172" w14:textId="77777777" w:rsidR="00340290" w:rsidRDefault="003402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40993" w14:textId="77777777" w:rsidR="00D82B0A" w:rsidRDefault="00D82B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FFC49" w14:textId="2577FE5D" w:rsidR="009838B3" w:rsidRPr="00C26614" w:rsidRDefault="003E01FA" w:rsidP="009838B3">
    <w:pPr>
      <w:ind w:left="2880" w:right="360"/>
      <w:jc w:val="right"/>
      <w:rPr>
        <w:rStyle w:val="PageNumber"/>
        <w:color w:val="999999"/>
        <w:sz w:val="13"/>
      </w:rPr>
    </w:pPr>
    <w:r>
      <w:rPr>
        <w:rFonts w:ascii="Arial Nova" w:hAnsi="Arial Nova"/>
        <w:i/>
        <w:noProof/>
        <w:sz w:val="16"/>
        <w:szCs w:val="16"/>
      </w:rPr>
      <w:drawing>
        <wp:anchor distT="0" distB="0" distL="114300" distR="114300" simplePos="0" relativeHeight="251681792" behindDoc="1" locked="0" layoutInCell="1" allowOverlap="1" wp14:anchorId="4D55ED64" wp14:editId="1742B4AA">
          <wp:simplePos x="0" y="0"/>
          <wp:positionH relativeFrom="column">
            <wp:posOffset>45085</wp:posOffset>
          </wp:positionH>
          <wp:positionV relativeFrom="paragraph">
            <wp:posOffset>-36195</wp:posOffset>
          </wp:positionV>
          <wp:extent cx="1137920" cy="375285"/>
          <wp:effectExtent l="0" t="0" r="508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7920" cy="37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38B3"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5DCE79CC" wp14:editId="0765FA33">
              <wp:simplePos x="0" y="0"/>
              <wp:positionH relativeFrom="margin">
                <wp:posOffset>-499403</wp:posOffset>
              </wp:positionH>
              <wp:positionV relativeFrom="page">
                <wp:posOffset>9069412</wp:posOffset>
              </wp:positionV>
              <wp:extent cx="10287000" cy="0"/>
              <wp:effectExtent l="0" t="19050" r="38100" b="3810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287000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CC003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8013964" id="Straight Connector 22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39.3pt,714.15pt" to="770.7pt,7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" strokecolor="#c03" strokeweight="4.5pt">
              <w10:wrap anchorx="margin" anchory="page"/>
            </v:line>
          </w:pict>
        </mc:Fallback>
      </mc:AlternateContent>
    </w:r>
    <w:r w:rsidR="009838B3" w:rsidRPr="00356759">
      <w:rPr>
        <w:rFonts w:ascii="Arial Nova" w:hAnsi="Arial Nova"/>
        <w:i/>
        <w:sz w:val="16"/>
        <w:szCs w:val="16"/>
      </w:rPr>
      <w:t>© 202</w:t>
    </w:r>
    <w:r w:rsidR="009838B3">
      <w:rPr>
        <w:rFonts w:ascii="Arial Nova" w:hAnsi="Arial Nova"/>
        <w:i/>
        <w:sz w:val="16"/>
        <w:szCs w:val="16"/>
      </w:rPr>
      <w:t>3</w:t>
    </w:r>
    <w:r w:rsidR="009838B3" w:rsidRPr="00356759">
      <w:rPr>
        <w:rFonts w:ascii="Arial Nova" w:hAnsi="Arial Nova"/>
        <w:i/>
        <w:sz w:val="16"/>
        <w:szCs w:val="16"/>
      </w:rPr>
      <w:t xml:space="preserve"> </w:t>
    </w:r>
    <w:r w:rsidR="009838B3">
      <w:rPr>
        <w:rFonts w:ascii="Arial Nova" w:hAnsi="Arial Nova"/>
        <w:i/>
        <w:sz w:val="16"/>
        <w:szCs w:val="16"/>
      </w:rPr>
      <w:t>Rebecca Seguin-Fowler and the StrongWomen</w:t>
    </w:r>
    <w:r w:rsidR="00D82B0A">
      <w:rPr>
        <w:rFonts w:ascii="Arial Nova" w:hAnsi="Arial Nova"/>
        <w:i/>
        <w:sz w:val="16"/>
        <w:szCs w:val="16"/>
        <w:vertAlign w:val="superscript"/>
      </w:rPr>
      <w:t>®</w:t>
    </w:r>
    <w:r w:rsidR="009838B3">
      <w:rPr>
        <w:rFonts w:ascii="Arial Nova" w:hAnsi="Arial Nova"/>
        <w:i/>
        <w:sz w:val="16"/>
        <w:szCs w:val="16"/>
      </w:rPr>
      <w:t>/</w:t>
    </w:r>
    <w:r w:rsidR="009838B3" w:rsidRPr="00356759">
      <w:rPr>
        <w:rFonts w:ascii="Arial Nova" w:hAnsi="Arial Nova"/>
        <w:i/>
        <w:sz w:val="16"/>
        <w:szCs w:val="16"/>
      </w:rPr>
      <w:t>StrongPeople</w:t>
    </w:r>
    <w:r w:rsidR="00D82B0A">
      <w:rPr>
        <w:rFonts w:ascii="Arial Nova" w:hAnsi="Arial Nova"/>
        <w:i/>
        <w:sz w:val="16"/>
        <w:szCs w:val="16"/>
        <w:vertAlign w:val="superscript"/>
      </w:rPr>
      <w:t>®</w:t>
    </w:r>
    <w:r w:rsidR="009838B3" w:rsidRPr="00356759">
      <w:rPr>
        <w:rFonts w:ascii="Arial Nova" w:hAnsi="Arial Nova"/>
        <w:i/>
        <w:sz w:val="16"/>
        <w:szCs w:val="16"/>
      </w:rPr>
      <w:t xml:space="preserve"> Program. All rights reserved.</w:t>
    </w:r>
  </w:p>
  <w:p w14:paraId="391896C6" w14:textId="77777777" w:rsidR="00B33832" w:rsidRDefault="00B338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C8E6C" w14:textId="77777777" w:rsidR="00D82B0A" w:rsidRDefault="00D82B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14042" w14:textId="77777777" w:rsidR="00340290" w:rsidRDefault="00340290">
      <w:r>
        <w:separator/>
      </w:r>
    </w:p>
  </w:footnote>
  <w:footnote w:type="continuationSeparator" w:id="0">
    <w:p w14:paraId="2249A508" w14:textId="77777777" w:rsidR="00340290" w:rsidRDefault="00340290">
      <w:r>
        <w:continuationSeparator/>
      </w:r>
    </w:p>
  </w:footnote>
  <w:footnote w:type="continuationNotice" w:id="1">
    <w:p w14:paraId="69047D43" w14:textId="77777777" w:rsidR="00340290" w:rsidRDefault="003402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A3E89" w14:textId="77777777" w:rsidR="00D82B0A" w:rsidRDefault="00D82B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A8BE7" w14:textId="36F503DF" w:rsidR="000938AF" w:rsidRPr="000320BA" w:rsidRDefault="00D04A56" w:rsidP="000320BA">
    <w:pPr>
      <w:pStyle w:val="Header"/>
      <w:jc w:val="center"/>
      <w:rPr>
        <w:rFonts w:ascii="Century Gothic" w:hAnsi="Century Gothic" w:cstheme="minorHAnsi"/>
        <w:bCs/>
        <w:i/>
        <w:color w:val="999999"/>
      </w:rPr>
    </w:pPr>
    <w:r w:rsidRPr="001B56FD">
      <w:rPr>
        <w:rFonts w:asciiTheme="minorHAnsi" w:hAnsiTheme="minorHAnsi" w:cstheme="minorHAnsi"/>
        <w:b/>
        <w:bCs/>
        <w:i/>
        <w:noProof/>
        <w:color w:val="999999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96D23CB" wp14:editId="30030A08">
              <wp:simplePos x="0" y="0"/>
              <wp:positionH relativeFrom="column">
                <wp:posOffset>3781425</wp:posOffset>
              </wp:positionH>
              <wp:positionV relativeFrom="paragraph">
                <wp:posOffset>-285750</wp:posOffset>
              </wp:positionV>
              <wp:extent cx="2933700" cy="603504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60350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FA0384" w14:textId="4B7B278E" w:rsidR="00D04A56" w:rsidRPr="004F0015" w:rsidRDefault="00D04A56" w:rsidP="00C87977">
                          <w:pPr>
                            <w:pStyle w:val="Header"/>
                            <w:ind w:right="-30"/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</w:pPr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StrongPeople</w:t>
                          </w:r>
                          <w:r w:rsidR="00D82B0A">
                            <w:rPr>
                              <w:rFonts w:ascii="Arial Nova" w:hAnsi="Arial Nova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  <w:vertAlign w:val="superscript"/>
                            </w:rPr>
                            <w:t>®</w:t>
                          </w:r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 xml:space="preserve"> </w:t>
                          </w:r>
                          <w:r w:rsidR="00E424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Strong Hearts</w:t>
                          </w:r>
                        </w:p>
                        <w:p w14:paraId="0465A923" w14:textId="30268E1E" w:rsidR="00D04A56" w:rsidRPr="00E64E99" w:rsidRDefault="00D04A56" w:rsidP="008F348A">
                          <w:pPr>
                            <w:pStyle w:val="Header"/>
                            <w:ind w:right="-30"/>
                            <w:jc w:val="center"/>
                            <w:rPr>
                              <w:rFonts w:ascii="Century Gothic" w:hAnsi="Century Gothic" w:cstheme="minorHAnsi"/>
                              <w:bCs/>
                              <w:i/>
                              <w:color w:val="999999"/>
                              <w:spacing w:val="7"/>
                              <w:sz w:val="23"/>
                              <w:szCs w:val="23"/>
                            </w:rPr>
                          </w:pP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A</w:t>
                          </w:r>
                          <w:r w:rsidR="00964692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 Heart </w:t>
                          </w:r>
                          <w:r w:rsidR="00033D4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Health Promotion </w:t>
                          </w:r>
                          <w:r w:rsidRPr="00BF132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Program</w:t>
                          </w:r>
                        </w:p>
                        <w:p w14:paraId="4B165072" w14:textId="77777777" w:rsidR="00D04A56" w:rsidRPr="004F0015" w:rsidRDefault="00D04A56" w:rsidP="00A44A00">
                          <w:pPr>
                            <w:ind w:right="-30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6D23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97.75pt;margin-top:-22.5pt;width:231pt;height:47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" filled="f" stroked="f">
              <v:textbox>
                <w:txbxContent>
                  <w:p w14:paraId="1AFA0384" w14:textId="4B7B278E" w:rsidR="00D04A56" w:rsidRPr="004F0015" w:rsidRDefault="00D04A56" w:rsidP="00C87977">
                    <w:pPr>
                      <w:pStyle w:val="Header"/>
                      <w:ind w:right="-30"/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</w:pPr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StrongPeople</w:t>
                    </w:r>
                    <w:r w:rsidR="00D82B0A">
                      <w:rPr>
                        <w:rFonts w:ascii="Arial Nova" w:hAnsi="Arial Nova" w:cstheme="minorHAnsi"/>
                        <w:color w:val="FFFFFF" w:themeColor="background1"/>
                        <w:spacing w:val="8"/>
                        <w:sz w:val="32"/>
                        <w:szCs w:val="22"/>
                        <w:vertAlign w:val="superscript"/>
                      </w:rPr>
                      <w:t>®</w:t>
                    </w:r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 xml:space="preserve"> </w:t>
                    </w:r>
                    <w:r w:rsidR="00E424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Strong Hearts</w:t>
                    </w:r>
                  </w:p>
                  <w:p w14:paraId="0465A923" w14:textId="30268E1E" w:rsidR="00D04A56" w:rsidRPr="00E64E99" w:rsidRDefault="00D04A56" w:rsidP="008F348A">
                    <w:pPr>
                      <w:pStyle w:val="Header"/>
                      <w:ind w:right="-30"/>
                      <w:jc w:val="center"/>
                      <w:rPr>
                        <w:rFonts w:ascii="Century Gothic" w:hAnsi="Century Gothic" w:cstheme="minorHAnsi"/>
                        <w:bCs/>
                        <w:i/>
                        <w:color w:val="999999"/>
                        <w:spacing w:val="7"/>
                        <w:sz w:val="23"/>
                        <w:szCs w:val="23"/>
                      </w:rPr>
                    </w:pP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A</w:t>
                    </w:r>
                    <w:r w:rsidR="00964692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 Heart </w:t>
                    </w:r>
                    <w:r w:rsidR="00033D4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Health Promotion </w:t>
                    </w:r>
                    <w:r w:rsidRPr="00BF132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Program</w:t>
                    </w:r>
                  </w:p>
                  <w:p w14:paraId="4B165072" w14:textId="77777777" w:rsidR="00D04A56" w:rsidRPr="004F0015" w:rsidRDefault="00D04A56" w:rsidP="00A44A00">
                    <w:pPr>
                      <w:ind w:right="-30"/>
                      <w:rPr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424A054F" wp14:editId="30C5FD30">
              <wp:simplePos x="0" y="0"/>
              <wp:positionH relativeFrom="margin">
                <wp:posOffset>-485775</wp:posOffset>
              </wp:positionH>
              <wp:positionV relativeFrom="page">
                <wp:posOffset>-18415</wp:posOffset>
              </wp:positionV>
              <wp:extent cx="7827264" cy="941832"/>
              <wp:effectExtent l="0" t="0" r="2540" b="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27264" cy="941832"/>
                        <a:chOff x="0" y="0"/>
                        <a:chExt cx="7829550" cy="942975"/>
                      </a:xfrm>
                    </wpg:grpSpPr>
                    <wps:wsp>
                      <wps:cNvPr id="16" name="Rectangle 16"/>
                      <wps:cNvSpPr/>
                      <wps:spPr>
                        <a:xfrm>
                          <a:off x="0" y="0"/>
                          <a:ext cx="7829550" cy="819150"/>
                        </a:xfrm>
                        <a:prstGeom prst="rect">
                          <a:avLst/>
                        </a:prstGeom>
                        <a:solidFill>
                          <a:srgbClr val="0088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Freeform: Shape 8"/>
                      <wps:cNvSpPr/>
                      <wps:spPr>
                        <a:xfrm flipV="1">
                          <a:off x="0" y="638175"/>
                          <a:ext cx="7829550" cy="304800"/>
                        </a:xfrm>
                        <a:custGeom>
                          <a:avLst/>
                          <a:gdLst>
                            <a:gd name="connsiteX0" fmla="*/ 643135 w 7401641"/>
                            <a:gd name="connsiteY0" fmla="*/ 398123 h 398179"/>
                            <a:gd name="connsiteX1" fmla="*/ 7397724 w 7401641"/>
                            <a:gd name="connsiteY1" fmla="*/ 345786 h 398179"/>
                            <a:gd name="connsiteX2" fmla="*/ 7401641 w 7401641"/>
                            <a:gd name="connsiteY2" fmla="*/ 0 h 398179"/>
                            <a:gd name="connsiteX3" fmla="*/ 0 w 7401641"/>
                            <a:gd name="connsiteY3" fmla="*/ 0 h 398179"/>
                            <a:gd name="connsiteX4" fmla="*/ 0 w 7401641"/>
                            <a:gd name="connsiteY4" fmla="*/ 364317 h 398179"/>
                            <a:gd name="connsiteX5" fmla="*/ 643135 w 7401641"/>
                            <a:gd name="connsiteY5" fmla="*/ 398123 h 3981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401641" h="398179">
                              <a:moveTo>
                                <a:pt x="643135" y="398123"/>
                              </a:moveTo>
                              <a:cubicBezTo>
                                <a:pt x="2303463" y="403919"/>
                                <a:pt x="5015727" y="-40825"/>
                                <a:pt x="7397724" y="345786"/>
                              </a:cubicBezTo>
                              <a:lnTo>
                                <a:pt x="7401641" y="0"/>
                              </a:lnTo>
                              <a:lnTo>
                                <a:pt x="0" y="0"/>
                              </a:lnTo>
                              <a:lnTo>
                                <a:pt x="0" y="364317"/>
                              </a:lnTo>
                              <a:cubicBezTo>
                                <a:pt x="190224" y="387272"/>
                                <a:pt x="405946" y="397295"/>
                                <a:pt x="643135" y="39812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C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CD9BDF" id="Group 15" o:spid="_x0000_s1026" style="position:absolute;margin-left:-38.25pt;margin-top:-1.45pt;width:616.3pt;height:74.15pt;z-index:251678720;mso-position-horizontal-relative:margin;mso-position-vertical-relative:page;mso-width-relative:margin;mso-height-relative:margin" coordsize="78295,9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">
              <v:rect id="Rectangle 16" o:spid="_x0000_s1027" style="position:absolute;width:78295;height:8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" fillcolor="#08b" stroked="f" strokeweight="2pt"/>
              <v:shape id="Freeform: Shape 8" o:spid="_x0000_s1028" style="position:absolute;top:6381;width:78295;height:3048;flip:y;visibility:visible;mso-wrap-style:square;v-text-anchor:middle" coordsize="7401641,398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" path="m643135,398123v1660328,5796,4372592,-438948,6754589,-52337l7401641,,,,,364317v190224,22955,405946,32978,643135,33806xe" fillcolor="#c03" stroked="f" strokeweight="2pt">
                <v:path arrowok="t" o:connecttype="custom" o:connectlocs="680316,304757;7825407,264694;7829550,0;0,0;0,278879;680316,304757" o:connectangles="0,0,0,0,0,0"/>
              </v:shape>
              <w10:wrap anchorx="margin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57C4D" w14:textId="77777777" w:rsidR="00D82B0A" w:rsidRDefault="00D82B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43AC65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D275A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C4D8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AAED9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428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32BC4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A42A7A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217053"/>
    <w:multiLevelType w:val="multilevel"/>
    <w:tmpl w:val="93E41172"/>
    <w:numStyleLink w:val="2JMK1to11Numbering"/>
  </w:abstractNum>
  <w:num w:numId="1" w16cid:durableId="1080370693">
    <w:abstractNumId w:val="7"/>
  </w:num>
  <w:num w:numId="2" w16cid:durableId="1461218572">
    <w:abstractNumId w:val="8"/>
  </w:num>
  <w:num w:numId="3" w16cid:durableId="1726222832">
    <w:abstractNumId w:val="9"/>
  </w:num>
  <w:num w:numId="4" w16cid:durableId="1777559594">
    <w:abstractNumId w:val="11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5" w16cid:durableId="1823500955">
    <w:abstractNumId w:val="10"/>
  </w:num>
  <w:num w:numId="6" w16cid:durableId="1509831000">
    <w:abstractNumId w:val="5"/>
  </w:num>
  <w:num w:numId="7" w16cid:durableId="1982423991">
    <w:abstractNumId w:val="4"/>
  </w:num>
  <w:num w:numId="8" w16cid:durableId="259147872">
    <w:abstractNumId w:val="6"/>
  </w:num>
  <w:num w:numId="9" w16cid:durableId="1790784002">
    <w:abstractNumId w:val="3"/>
  </w:num>
  <w:num w:numId="10" w16cid:durableId="173767424">
    <w:abstractNumId w:val="2"/>
  </w:num>
  <w:num w:numId="11" w16cid:durableId="1974090077">
    <w:abstractNumId w:val="1"/>
  </w:num>
  <w:num w:numId="12" w16cid:durableId="66868263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KwMLEwMzY2NDFX0lEKTi0uzszPAykwrQUA0ghBfy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101DE"/>
    <w:rsid w:val="00012BBC"/>
    <w:rsid w:val="000320BA"/>
    <w:rsid w:val="00033D49"/>
    <w:rsid w:val="00044A5E"/>
    <w:rsid w:val="000476CE"/>
    <w:rsid w:val="000541CC"/>
    <w:rsid w:val="000617F6"/>
    <w:rsid w:val="00061F8E"/>
    <w:rsid w:val="000650DB"/>
    <w:rsid w:val="0007476E"/>
    <w:rsid w:val="00082173"/>
    <w:rsid w:val="000938AF"/>
    <w:rsid w:val="000B09E4"/>
    <w:rsid w:val="000B5251"/>
    <w:rsid w:val="000B6A3A"/>
    <w:rsid w:val="000B7F25"/>
    <w:rsid w:val="000D6EB5"/>
    <w:rsid w:val="000E71AC"/>
    <w:rsid w:val="000F0D51"/>
    <w:rsid w:val="000F1143"/>
    <w:rsid w:val="000F2226"/>
    <w:rsid w:val="00103E81"/>
    <w:rsid w:val="00106E8D"/>
    <w:rsid w:val="00112445"/>
    <w:rsid w:val="00116A03"/>
    <w:rsid w:val="0012349A"/>
    <w:rsid w:val="00124D59"/>
    <w:rsid w:val="00127F94"/>
    <w:rsid w:val="00133198"/>
    <w:rsid w:val="00134B17"/>
    <w:rsid w:val="001439DF"/>
    <w:rsid w:val="00151A57"/>
    <w:rsid w:val="00156428"/>
    <w:rsid w:val="0016696B"/>
    <w:rsid w:val="00167C80"/>
    <w:rsid w:val="00167CD7"/>
    <w:rsid w:val="00181ED9"/>
    <w:rsid w:val="00191C40"/>
    <w:rsid w:val="001A0E9D"/>
    <w:rsid w:val="001B0313"/>
    <w:rsid w:val="001B38FF"/>
    <w:rsid w:val="001B51AC"/>
    <w:rsid w:val="001C651D"/>
    <w:rsid w:val="001C6678"/>
    <w:rsid w:val="001D1452"/>
    <w:rsid w:val="001E175A"/>
    <w:rsid w:val="001F0C96"/>
    <w:rsid w:val="001F1B85"/>
    <w:rsid w:val="00211757"/>
    <w:rsid w:val="00222051"/>
    <w:rsid w:val="00222334"/>
    <w:rsid w:val="0022490F"/>
    <w:rsid w:val="0023354B"/>
    <w:rsid w:val="00235AF6"/>
    <w:rsid w:val="00237C0D"/>
    <w:rsid w:val="00256F04"/>
    <w:rsid w:val="00260AAD"/>
    <w:rsid w:val="002619D5"/>
    <w:rsid w:val="00291E2A"/>
    <w:rsid w:val="002A6134"/>
    <w:rsid w:val="002B459C"/>
    <w:rsid w:val="002B683D"/>
    <w:rsid w:val="002D0628"/>
    <w:rsid w:val="002D0C0E"/>
    <w:rsid w:val="002D155F"/>
    <w:rsid w:val="002D1BE6"/>
    <w:rsid w:val="002D276C"/>
    <w:rsid w:val="002D7815"/>
    <w:rsid w:val="002E2878"/>
    <w:rsid w:val="002F23C9"/>
    <w:rsid w:val="00302FB5"/>
    <w:rsid w:val="00310705"/>
    <w:rsid w:val="003152AE"/>
    <w:rsid w:val="003155C2"/>
    <w:rsid w:val="00315C27"/>
    <w:rsid w:val="00320BF1"/>
    <w:rsid w:val="00324347"/>
    <w:rsid w:val="0033692D"/>
    <w:rsid w:val="00340290"/>
    <w:rsid w:val="00353AA7"/>
    <w:rsid w:val="00374C0A"/>
    <w:rsid w:val="00392F4B"/>
    <w:rsid w:val="003960F7"/>
    <w:rsid w:val="003A05F5"/>
    <w:rsid w:val="003A798D"/>
    <w:rsid w:val="003B609E"/>
    <w:rsid w:val="003D2F87"/>
    <w:rsid w:val="003D54F8"/>
    <w:rsid w:val="003E01FA"/>
    <w:rsid w:val="003E249D"/>
    <w:rsid w:val="003E2E7C"/>
    <w:rsid w:val="00403CE7"/>
    <w:rsid w:val="004100E9"/>
    <w:rsid w:val="0042564A"/>
    <w:rsid w:val="00440805"/>
    <w:rsid w:val="00440DDE"/>
    <w:rsid w:val="004432E2"/>
    <w:rsid w:val="00443795"/>
    <w:rsid w:val="004448F7"/>
    <w:rsid w:val="00457207"/>
    <w:rsid w:val="00461EA5"/>
    <w:rsid w:val="00476C71"/>
    <w:rsid w:val="00482A7E"/>
    <w:rsid w:val="004853FA"/>
    <w:rsid w:val="00496302"/>
    <w:rsid w:val="004A209A"/>
    <w:rsid w:val="004A34BC"/>
    <w:rsid w:val="004A41B7"/>
    <w:rsid w:val="004A7CB5"/>
    <w:rsid w:val="004B1AAD"/>
    <w:rsid w:val="004B27B3"/>
    <w:rsid w:val="004B2CEF"/>
    <w:rsid w:val="004B6CF9"/>
    <w:rsid w:val="004E1055"/>
    <w:rsid w:val="004E2B0C"/>
    <w:rsid w:val="004F4E13"/>
    <w:rsid w:val="00512E5D"/>
    <w:rsid w:val="0052450C"/>
    <w:rsid w:val="0052637A"/>
    <w:rsid w:val="00527C85"/>
    <w:rsid w:val="0053099C"/>
    <w:rsid w:val="00533C1D"/>
    <w:rsid w:val="00536AA8"/>
    <w:rsid w:val="00541AA2"/>
    <w:rsid w:val="00546A92"/>
    <w:rsid w:val="005577E3"/>
    <w:rsid w:val="00557CAC"/>
    <w:rsid w:val="00563F44"/>
    <w:rsid w:val="0058371C"/>
    <w:rsid w:val="005955AC"/>
    <w:rsid w:val="00596336"/>
    <w:rsid w:val="005B14D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34698"/>
    <w:rsid w:val="006442FD"/>
    <w:rsid w:val="0065179A"/>
    <w:rsid w:val="006618BE"/>
    <w:rsid w:val="00670579"/>
    <w:rsid w:val="0068143F"/>
    <w:rsid w:val="00684999"/>
    <w:rsid w:val="0069221C"/>
    <w:rsid w:val="006A2254"/>
    <w:rsid w:val="006A30A3"/>
    <w:rsid w:val="006A4A68"/>
    <w:rsid w:val="006A5F85"/>
    <w:rsid w:val="006A71C4"/>
    <w:rsid w:val="006B2C97"/>
    <w:rsid w:val="006B4F39"/>
    <w:rsid w:val="006C4D2D"/>
    <w:rsid w:val="006E1852"/>
    <w:rsid w:val="006E21E6"/>
    <w:rsid w:val="006E42B5"/>
    <w:rsid w:val="006E52C3"/>
    <w:rsid w:val="006F2CC5"/>
    <w:rsid w:val="006F776D"/>
    <w:rsid w:val="00702370"/>
    <w:rsid w:val="00723A65"/>
    <w:rsid w:val="00724D54"/>
    <w:rsid w:val="00745C96"/>
    <w:rsid w:val="007473C1"/>
    <w:rsid w:val="00766AE7"/>
    <w:rsid w:val="007868A0"/>
    <w:rsid w:val="0079001D"/>
    <w:rsid w:val="00792C08"/>
    <w:rsid w:val="007C7FF5"/>
    <w:rsid w:val="007F21D4"/>
    <w:rsid w:val="007F4D53"/>
    <w:rsid w:val="00804C11"/>
    <w:rsid w:val="00815805"/>
    <w:rsid w:val="00816A66"/>
    <w:rsid w:val="00825309"/>
    <w:rsid w:val="0083705C"/>
    <w:rsid w:val="00842073"/>
    <w:rsid w:val="00850720"/>
    <w:rsid w:val="0086264B"/>
    <w:rsid w:val="008635C3"/>
    <w:rsid w:val="0088425E"/>
    <w:rsid w:val="00884A92"/>
    <w:rsid w:val="00887E6B"/>
    <w:rsid w:val="00891DC3"/>
    <w:rsid w:val="008A6187"/>
    <w:rsid w:val="008B24CB"/>
    <w:rsid w:val="008C0F44"/>
    <w:rsid w:val="008C2721"/>
    <w:rsid w:val="008D47AA"/>
    <w:rsid w:val="008D717C"/>
    <w:rsid w:val="008E2491"/>
    <w:rsid w:val="008F348A"/>
    <w:rsid w:val="00920CE2"/>
    <w:rsid w:val="0092539C"/>
    <w:rsid w:val="00934DE2"/>
    <w:rsid w:val="0094365B"/>
    <w:rsid w:val="009456DD"/>
    <w:rsid w:val="00954DDA"/>
    <w:rsid w:val="009553A9"/>
    <w:rsid w:val="00956768"/>
    <w:rsid w:val="0095789A"/>
    <w:rsid w:val="00962B27"/>
    <w:rsid w:val="00964692"/>
    <w:rsid w:val="00965370"/>
    <w:rsid w:val="009712CF"/>
    <w:rsid w:val="00973DD5"/>
    <w:rsid w:val="00974D6B"/>
    <w:rsid w:val="00974EC4"/>
    <w:rsid w:val="00975111"/>
    <w:rsid w:val="00975A37"/>
    <w:rsid w:val="009838B3"/>
    <w:rsid w:val="00987F72"/>
    <w:rsid w:val="00997624"/>
    <w:rsid w:val="009C2D15"/>
    <w:rsid w:val="009E1E51"/>
    <w:rsid w:val="009E3734"/>
    <w:rsid w:val="009E4B18"/>
    <w:rsid w:val="00A03C91"/>
    <w:rsid w:val="00A063AC"/>
    <w:rsid w:val="00A22D6C"/>
    <w:rsid w:val="00A2380F"/>
    <w:rsid w:val="00A25241"/>
    <w:rsid w:val="00A2671E"/>
    <w:rsid w:val="00A3252D"/>
    <w:rsid w:val="00A32C02"/>
    <w:rsid w:val="00A353D8"/>
    <w:rsid w:val="00A3659A"/>
    <w:rsid w:val="00A41574"/>
    <w:rsid w:val="00A44A00"/>
    <w:rsid w:val="00A6647F"/>
    <w:rsid w:val="00A70797"/>
    <w:rsid w:val="00A76702"/>
    <w:rsid w:val="00A8527D"/>
    <w:rsid w:val="00A94DCB"/>
    <w:rsid w:val="00A9736F"/>
    <w:rsid w:val="00AB59BE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1685A"/>
    <w:rsid w:val="00B20FF9"/>
    <w:rsid w:val="00B27C2A"/>
    <w:rsid w:val="00B33832"/>
    <w:rsid w:val="00B405FD"/>
    <w:rsid w:val="00B417C5"/>
    <w:rsid w:val="00B44EE4"/>
    <w:rsid w:val="00B54182"/>
    <w:rsid w:val="00B639C8"/>
    <w:rsid w:val="00B64262"/>
    <w:rsid w:val="00B747EC"/>
    <w:rsid w:val="00B75AE1"/>
    <w:rsid w:val="00B9083F"/>
    <w:rsid w:val="00BA72D9"/>
    <w:rsid w:val="00BB5847"/>
    <w:rsid w:val="00BC405E"/>
    <w:rsid w:val="00BD25CE"/>
    <w:rsid w:val="00BD686F"/>
    <w:rsid w:val="00BE2166"/>
    <w:rsid w:val="00C11267"/>
    <w:rsid w:val="00C11BF5"/>
    <w:rsid w:val="00C120A9"/>
    <w:rsid w:val="00C22B08"/>
    <w:rsid w:val="00C32386"/>
    <w:rsid w:val="00C34FBA"/>
    <w:rsid w:val="00C47079"/>
    <w:rsid w:val="00C63316"/>
    <w:rsid w:val="00C80573"/>
    <w:rsid w:val="00C84452"/>
    <w:rsid w:val="00C87977"/>
    <w:rsid w:val="00C90238"/>
    <w:rsid w:val="00C95412"/>
    <w:rsid w:val="00CA05C8"/>
    <w:rsid w:val="00CA2F74"/>
    <w:rsid w:val="00CA5A4D"/>
    <w:rsid w:val="00CA5DB7"/>
    <w:rsid w:val="00CA7E2C"/>
    <w:rsid w:val="00CC2548"/>
    <w:rsid w:val="00CC2577"/>
    <w:rsid w:val="00CD3150"/>
    <w:rsid w:val="00CE5B19"/>
    <w:rsid w:val="00CE61D5"/>
    <w:rsid w:val="00CF21A8"/>
    <w:rsid w:val="00CF7D39"/>
    <w:rsid w:val="00D04A56"/>
    <w:rsid w:val="00D061D2"/>
    <w:rsid w:val="00D1349E"/>
    <w:rsid w:val="00D51819"/>
    <w:rsid w:val="00D65143"/>
    <w:rsid w:val="00D7781B"/>
    <w:rsid w:val="00D81E6A"/>
    <w:rsid w:val="00D82B0A"/>
    <w:rsid w:val="00D85EB3"/>
    <w:rsid w:val="00D876D0"/>
    <w:rsid w:val="00D87EC7"/>
    <w:rsid w:val="00D91B7E"/>
    <w:rsid w:val="00DB1899"/>
    <w:rsid w:val="00DB5784"/>
    <w:rsid w:val="00DC5C4B"/>
    <w:rsid w:val="00DC7398"/>
    <w:rsid w:val="00DD6A61"/>
    <w:rsid w:val="00DE2282"/>
    <w:rsid w:val="00DE3833"/>
    <w:rsid w:val="00DF6DC0"/>
    <w:rsid w:val="00E1346B"/>
    <w:rsid w:val="00E171EE"/>
    <w:rsid w:val="00E176FB"/>
    <w:rsid w:val="00E414FD"/>
    <w:rsid w:val="00E42415"/>
    <w:rsid w:val="00E518BC"/>
    <w:rsid w:val="00E51DD4"/>
    <w:rsid w:val="00E60013"/>
    <w:rsid w:val="00E740AC"/>
    <w:rsid w:val="00E756C4"/>
    <w:rsid w:val="00E75906"/>
    <w:rsid w:val="00E75FDA"/>
    <w:rsid w:val="00E77821"/>
    <w:rsid w:val="00E85F98"/>
    <w:rsid w:val="00E90DC2"/>
    <w:rsid w:val="00E92A86"/>
    <w:rsid w:val="00E976E5"/>
    <w:rsid w:val="00EA13B9"/>
    <w:rsid w:val="00EA3232"/>
    <w:rsid w:val="00EA3B29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15008"/>
    <w:rsid w:val="00F1565F"/>
    <w:rsid w:val="00F50911"/>
    <w:rsid w:val="00F54DAC"/>
    <w:rsid w:val="00F57A2F"/>
    <w:rsid w:val="00F645A8"/>
    <w:rsid w:val="00F65735"/>
    <w:rsid w:val="00F75A23"/>
    <w:rsid w:val="00F85AAF"/>
    <w:rsid w:val="00F94C44"/>
    <w:rsid w:val="00FA2E00"/>
    <w:rsid w:val="00FA3E38"/>
    <w:rsid w:val="00FA7AB1"/>
    <w:rsid w:val="00FB6AC6"/>
    <w:rsid w:val="00FB742E"/>
    <w:rsid w:val="00FD5E59"/>
    <w:rsid w:val="00FD6C83"/>
    <w:rsid w:val="00FD6D75"/>
    <w:rsid w:val="00FE0BE1"/>
    <w:rsid w:val="04EAF310"/>
    <w:rsid w:val="05C210DF"/>
    <w:rsid w:val="21EC1427"/>
    <w:rsid w:val="448E0191"/>
    <w:rsid w:val="4F6426D3"/>
    <w:rsid w:val="5081DE5C"/>
    <w:rsid w:val="527D9E73"/>
    <w:rsid w:val="618EC473"/>
    <w:rsid w:val="69DD9E57"/>
    <w:rsid w:val="74F58C19"/>
    <w:rsid w:val="77B5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6E86D2"/>
  <w15:docId w15:val="{BA6AA99D-0413-4C98-B394-F3B38A0C9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link w:val="SalutationChar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3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  <w:style w:type="character" w:customStyle="1" w:styleId="Heading1Char">
    <w:name w:val="Heading 1 Char"/>
    <w:basedOn w:val="DefaultParagraphFont"/>
    <w:link w:val="Heading1"/>
    <w:rsid w:val="00082173"/>
    <w:rPr>
      <w:sz w:val="24"/>
      <w:szCs w:val="24"/>
      <w:u w:val="single"/>
    </w:rPr>
  </w:style>
  <w:style w:type="character" w:customStyle="1" w:styleId="SalutationChar">
    <w:name w:val="Salutation Char"/>
    <w:basedOn w:val="DefaultParagraphFont"/>
    <w:link w:val="Salutation"/>
    <w:rsid w:val="00082173"/>
    <w:rPr>
      <w:sz w:val="28"/>
    </w:rPr>
  </w:style>
  <w:style w:type="character" w:customStyle="1" w:styleId="Heading4Char">
    <w:name w:val="Heading 4 Char"/>
    <w:basedOn w:val="DefaultParagraphFont"/>
    <w:link w:val="Heading4"/>
    <w:rsid w:val="00F75A23"/>
    <w:rPr>
      <w:b/>
      <w:bCs/>
      <w:i/>
      <w:sz w:val="24"/>
      <w:szCs w:val="24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717C"/>
  </w:style>
  <w:style w:type="paragraph" w:styleId="BodyTextFirstIndent">
    <w:name w:val="Body Text First Indent"/>
    <w:basedOn w:val="BodyText"/>
    <w:link w:val="BodyTextFirstIndentChar"/>
    <w:rsid w:val="008D717C"/>
    <w:pPr>
      <w:spacing w:line="240" w:lineRule="auto"/>
      <w:ind w:firstLine="360"/>
    </w:pPr>
    <w:rPr>
      <w:szCs w:val="24"/>
    </w:rPr>
  </w:style>
  <w:style w:type="character" w:customStyle="1" w:styleId="BodyTextFirstIndentChar">
    <w:name w:val="Body Text First Indent Char"/>
    <w:basedOn w:val="BodyTextChar"/>
    <w:link w:val="BodyTextFirstIndent"/>
    <w:rsid w:val="008D717C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D717C"/>
    <w:pPr>
      <w:spacing w:line="240" w:lineRule="auto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D717C"/>
    <w:rPr>
      <w:sz w:val="24"/>
      <w:szCs w:val="24"/>
    </w:rPr>
  </w:style>
  <w:style w:type="paragraph" w:styleId="Closing">
    <w:name w:val="Closing"/>
    <w:basedOn w:val="Normal"/>
    <w:link w:val="ClosingChar"/>
    <w:semiHidden/>
    <w:unhideWhenUsed/>
    <w:rsid w:val="008D717C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8D717C"/>
    <w:rPr>
      <w:sz w:val="24"/>
      <w:szCs w:val="24"/>
    </w:rPr>
  </w:style>
  <w:style w:type="paragraph" w:styleId="Date">
    <w:name w:val="Date"/>
    <w:basedOn w:val="Normal"/>
    <w:next w:val="Normal"/>
    <w:link w:val="DateChar"/>
    <w:rsid w:val="008D717C"/>
  </w:style>
  <w:style w:type="character" w:customStyle="1" w:styleId="DateChar">
    <w:name w:val="Date Char"/>
    <w:basedOn w:val="DefaultParagraphFont"/>
    <w:link w:val="Date"/>
    <w:rsid w:val="008D717C"/>
    <w:rPr>
      <w:sz w:val="24"/>
      <w:szCs w:val="24"/>
    </w:rPr>
  </w:style>
  <w:style w:type="paragraph" w:styleId="DocumentMap">
    <w:name w:val="Document Map"/>
    <w:basedOn w:val="Normal"/>
    <w:link w:val="DocumentMapChar"/>
    <w:semiHidden/>
    <w:unhideWhenUsed/>
    <w:rsid w:val="008D717C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8D717C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8D717C"/>
  </w:style>
  <w:style w:type="character" w:customStyle="1" w:styleId="E-mailSignatureChar">
    <w:name w:val="E-mail Signature Char"/>
    <w:basedOn w:val="DefaultParagraphFont"/>
    <w:link w:val="E-mailSignature"/>
    <w:semiHidden/>
    <w:rsid w:val="008D717C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8D717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D717C"/>
  </w:style>
  <w:style w:type="paragraph" w:styleId="EnvelopeAddress">
    <w:name w:val="envelope address"/>
    <w:basedOn w:val="Normal"/>
    <w:semiHidden/>
    <w:unhideWhenUsed/>
    <w:rsid w:val="008D717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unhideWhenUsed/>
    <w:rsid w:val="008D717C"/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8D717C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D717C"/>
    <w:rPr>
      <w:i/>
      <w:iCs/>
      <w:sz w:val="24"/>
      <w:szCs w:val="24"/>
    </w:rPr>
  </w:style>
  <w:style w:type="paragraph" w:styleId="Index1">
    <w:name w:val="index 1"/>
    <w:basedOn w:val="Normal"/>
    <w:next w:val="Normal"/>
    <w:autoRedefine/>
    <w:semiHidden/>
    <w:unhideWhenUsed/>
    <w:rsid w:val="008D717C"/>
    <w:pPr>
      <w:ind w:left="240" w:hanging="240"/>
    </w:pPr>
  </w:style>
  <w:style w:type="paragraph" w:styleId="Index3">
    <w:name w:val="index 3"/>
    <w:basedOn w:val="Normal"/>
    <w:next w:val="Normal"/>
    <w:autoRedefine/>
    <w:semiHidden/>
    <w:unhideWhenUsed/>
    <w:rsid w:val="008D717C"/>
    <w:pPr>
      <w:ind w:left="720" w:hanging="240"/>
    </w:pPr>
  </w:style>
  <w:style w:type="paragraph" w:styleId="Index4">
    <w:name w:val="index 4"/>
    <w:basedOn w:val="Normal"/>
    <w:next w:val="Normal"/>
    <w:autoRedefine/>
    <w:semiHidden/>
    <w:unhideWhenUsed/>
    <w:rsid w:val="008D717C"/>
    <w:pPr>
      <w:ind w:left="960" w:hanging="240"/>
    </w:pPr>
  </w:style>
  <w:style w:type="paragraph" w:styleId="Index5">
    <w:name w:val="index 5"/>
    <w:basedOn w:val="Normal"/>
    <w:next w:val="Normal"/>
    <w:autoRedefine/>
    <w:semiHidden/>
    <w:unhideWhenUsed/>
    <w:rsid w:val="008D717C"/>
    <w:pPr>
      <w:ind w:left="1200" w:hanging="240"/>
    </w:pPr>
  </w:style>
  <w:style w:type="paragraph" w:styleId="Index6">
    <w:name w:val="index 6"/>
    <w:basedOn w:val="Normal"/>
    <w:next w:val="Normal"/>
    <w:autoRedefine/>
    <w:semiHidden/>
    <w:unhideWhenUsed/>
    <w:rsid w:val="008D717C"/>
    <w:pPr>
      <w:ind w:left="1440" w:hanging="240"/>
    </w:pPr>
  </w:style>
  <w:style w:type="paragraph" w:styleId="Index7">
    <w:name w:val="index 7"/>
    <w:basedOn w:val="Normal"/>
    <w:next w:val="Normal"/>
    <w:autoRedefine/>
    <w:semiHidden/>
    <w:unhideWhenUsed/>
    <w:rsid w:val="008D717C"/>
    <w:pPr>
      <w:ind w:left="1680" w:hanging="240"/>
    </w:pPr>
  </w:style>
  <w:style w:type="paragraph" w:styleId="Index8">
    <w:name w:val="index 8"/>
    <w:basedOn w:val="Normal"/>
    <w:next w:val="Normal"/>
    <w:autoRedefine/>
    <w:semiHidden/>
    <w:unhideWhenUsed/>
    <w:rsid w:val="008D717C"/>
    <w:pPr>
      <w:ind w:left="1920" w:hanging="240"/>
    </w:pPr>
  </w:style>
  <w:style w:type="paragraph" w:styleId="Index9">
    <w:name w:val="index 9"/>
    <w:basedOn w:val="Normal"/>
    <w:next w:val="Normal"/>
    <w:autoRedefine/>
    <w:semiHidden/>
    <w:unhideWhenUsed/>
    <w:rsid w:val="008D717C"/>
    <w:pPr>
      <w:ind w:left="2160" w:hanging="240"/>
    </w:pPr>
  </w:style>
  <w:style w:type="paragraph" w:styleId="IndexHeading">
    <w:name w:val="index heading"/>
    <w:basedOn w:val="Normal"/>
    <w:next w:val="Index1"/>
    <w:semiHidden/>
    <w:unhideWhenUsed/>
    <w:rsid w:val="008D717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17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17C"/>
    <w:rPr>
      <w:i/>
      <w:iCs/>
      <w:color w:val="4F81BD" w:themeColor="accent1"/>
      <w:sz w:val="24"/>
      <w:szCs w:val="24"/>
    </w:rPr>
  </w:style>
  <w:style w:type="paragraph" w:styleId="List2">
    <w:name w:val="List 2"/>
    <w:basedOn w:val="Normal"/>
    <w:semiHidden/>
    <w:unhideWhenUsed/>
    <w:rsid w:val="008D717C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8D717C"/>
    <w:pPr>
      <w:ind w:left="1080" w:hanging="360"/>
      <w:contextualSpacing/>
    </w:pPr>
  </w:style>
  <w:style w:type="paragraph" w:styleId="List4">
    <w:name w:val="List 4"/>
    <w:basedOn w:val="Normal"/>
    <w:rsid w:val="008D717C"/>
    <w:pPr>
      <w:ind w:left="1440" w:hanging="360"/>
      <w:contextualSpacing/>
    </w:pPr>
  </w:style>
  <w:style w:type="paragraph" w:styleId="List5">
    <w:name w:val="List 5"/>
    <w:basedOn w:val="Normal"/>
    <w:rsid w:val="008D717C"/>
    <w:pPr>
      <w:ind w:left="1800" w:hanging="360"/>
      <w:contextualSpacing/>
    </w:pPr>
  </w:style>
  <w:style w:type="paragraph" w:styleId="ListBullet4">
    <w:name w:val="List Bullet 4"/>
    <w:basedOn w:val="Normal"/>
    <w:semiHidden/>
    <w:unhideWhenUsed/>
    <w:rsid w:val="008D717C"/>
    <w:pPr>
      <w:numPr>
        <w:numId w:val="6"/>
      </w:numPr>
      <w:contextualSpacing/>
    </w:pPr>
  </w:style>
  <w:style w:type="paragraph" w:styleId="ListBullet5">
    <w:name w:val="List Bullet 5"/>
    <w:basedOn w:val="Normal"/>
    <w:semiHidden/>
    <w:unhideWhenUsed/>
    <w:rsid w:val="008D717C"/>
    <w:pPr>
      <w:numPr>
        <w:numId w:val="7"/>
      </w:numPr>
      <w:contextualSpacing/>
    </w:pPr>
  </w:style>
  <w:style w:type="paragraph" w:styleId="ListContinue">
    <w:name w:val="List Continue"/>
    <w:basedOn w:val="Normal"/>
    <w:semiHidden/>
    <w:unhideWhenUsed/>
    <w:rsid w:val="008D717C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8D717C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8D717C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8D717C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8D717C"/>
    <w:pPr>
      <w:spacing w:after="120"/>
      <w:ind w:left="1800"/>
      <w:contextualSpacing/>
    </w:pPr>
  </w:style>
  <w:style w:type="paragraph" w:styleId="ListNumber">
    <w:name w:val="List Number"/>
    <w:basedOn w:val="Normal"/>
    <w:rsid w:val="008D717C"/>
    <w:pPr>
      <w:numPr>
        <w:numId w:val="8"/>
      </w:numPr>
      <w:contextualSpacing/>
    </w:pPr>
  </w:style>
  <w:style w:type="paragraph" w:styleId="ListNumber2">
    <w:name w:val="List Number 2"/>
    <w:basedOn w:val="Normal"/>
    <w:semiHidden/>
    <w:unhideWhenUsed/>
    <w:rsid w:val="008D717C"/>
    <w:pPr>
      <w:numPr>
        <w:numId w:val="9"/>
      </w:numPr>
      <w:contextualSpacing/>
    </w:pPr>
  </w:style>
  <w:style w:type="paragraph" w:styleId="ListNumber3">
    <w:name w:val="List Number 3"/>
    <w:basedOn w:val="Normal"/>
    <w:semiHidden/>
    <w:unhideWhenUsed/>
    <w:rsid w:val="008D717C"/>
    <w:pPr>
      <w:numPr>
        <w:numId w:val="10"/>
      </w:numPr>
      <w:contextualSpacing/>
    </w:pPr>
  </w:style>
  <w:style w:type="paragraph" w:styleId="ListNumber4">
    <w:name w:val="List Number 4"/>
    <w:basedOn w:val="Normal"/>
    <w:semiHidden/>
    <w:unhideWhenUsed/>
    <w:rsid w:val="008D717C"/>
    <w:pPr>
      <w:numPr>
        <w:numId w:val="11"/>
      </w:numPr>
      <w:contextualSpacing/>
    </w:pPr>
  </w:style>
  <w:style w:type="paragraph" w:styleId="ListNumber5">
    <w:name w:val="List Number 5"/>
    <w:basedOn w:val="Normal"/>
    <w:semiHidden/>
    <w:unhideWhenUsed/>
    <w:rsid w:val="008D717C"/>
    <w:pPr>
      <w:numPr>
        <w:numId w:val="12"/>
      </w:numPr>
      <w:contextualSpacing/>
    </w:pPr>
  </w:style>
  <w:style w:type="paragraph" w:styleId="MacroText">
    <w:name w:val="macro"/>
    <w:link w:val="MacroTextChar"/>
    <w:semiHidden/>
    <w:unhideWhenUsed/>
    <w:rsid w:val="008D71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semiHidden/>
    <w:rsid w:val="008D717C"/>
    <w:rPr>
      <w:rFonts w:ascii="Consolas" w:hAnsi="Consolas"/>
    </w:rPr>
  </w:style>
  <w:style w:type="paragraph" w:styleId="MessageHeader">
    <w:name w:val="Message Header"/>
    <w:basedOn w:val="Normal"/>
    <w:link w:val="MessageHeaderChar"/>
    <w:semiHidden/>
    <w:unhideWhenUsed/>
    <w:rsid w:val="008D71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8D717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8D717C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D717C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D717C"/>
  </w:style>
  <w:style w:type="character" w:customStyle="1" w:styleId="NoteHeadingChar">
    <w:name w:val="Note Heading Char"/>
    <w:basedOn w:val="DefaultParagraphFont"/>
    <w:link w:val="NoteHeading"/>
    <w:semiHidden/>
    <w:rsid w:val="008D717C"/>
    <w:rPr>
      <w:sz w:val="24"/>
      <w:szCs w:val="24"/>
    </w:rPr>
  </w:style>
  <w:style w:type="paragraph" w:styleId="PlainText">
    <w:name w:val="Plain Text"/>
    <w:basedOn w:val="Normal"/>
    <w:link w:val="PlainTextChar"/>
    <w:semiHidden/>
    <w:unhideWhenUsed/>
    <w:rsid w:val="008D717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D717C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D717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717C"/>
    <w:rPr>
      <w:i/>
      <w:iCs/>
      <w:color w:val="404040" w:themeColor="text1" w:themeTint="BF"/>
      <w:sz w:val="24"/>
      <w:szCs w:val="24"/>
    </w:rPr>
  </w:style>
  <w:style w:type="paragraph" w:styleId="Signature">
    <w:name w:val="Signature"/>
    <w:basedOn w:val="Normal"/>
    <w:link w:val="SignatureChar"/>
    <w:semiHidden/>
    <w:unhideWhenUsed/>
    <w:rsid w:val="008D717C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8D717C"/>
    <w:rPr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8D717C"/>
    <w:pPr>
      <w:ind w:left="240" w:hanging="240"/>
    </w:pPr>
  </w:style>
  <w:style w:type="paragraph" w:styleId="TableofFigures">
    <w:name w:val="table of figures"/>
    <w:basedOn w:val="Normal"/>
    <w:next w:val="Normal"/>
    <w:semiHidden/>
    <w:unhideWhenUsed/>
    <w:rsid w:val="008D717C"/>
  </w:style>
  <w:style w:type="paragraph" w:styleId="TOAHeading">
    <w:name w:val="toa heading"/>
    <w:basedOn w:val="Normal"/>
    <w:next w:val="Normal"/>
    <w:semiHidden/>
    <w:unhideWhenUsed/>
    <w:rsid w:val="008D717C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unhideWhenUsed/>
    <w:rsid w:val="008D717C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8D717C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8D717C"/>
    <w:pPr>
      <w:spacing w:after="100"/>
      <w:ind w:left="480"/>
    </w:pPr>
  </w:style>
  <w:style w:type="paragraph" w:styleId="TOC4">
    <w:name w:val="toc 4"/>
    <w:basedOn w:val="Normal"/>
    <w:next w:val="Normal"/>
    <w:autoRedefine/>
    <w:semiHidden/>
    <w:unhideWhenUsed/>
    <w:rsid w:val="008D717C"/>
    <w:pPr>
      <w:spacing w:after="100"/>
      <w:ind w:left="720"/>
    </w:pPr>
  </w:style>
  <w:style w:type="paragraph" w:styleId="TOC5">
    <w:name w:val="toc 5"/>
    <w:basedOn w:val="Normal"/>
    <w:next w:val="Normal"/>
    <w:autoRedefine/>
    <w:semiHidden/>
    <w:unhideWhenUsed/>
    <w:rsid w:val="008D717C"/>
    <w:pPr>
      <w:spacing w:after="100"/>
      <w:ind w:left="960"/>
    </w:pPr>
  </w:style>
  <w:style w:type="paragraph" w:styleId="TOC6">
    <w:name w:val="toc 6"/>
    <w:basedOn w:val="Normal"/>
    <w:next w:val="Normal"/>
    <w:autoRedefine/>
    <w:semiHidden/>
    <w:unhideWhenUsed/>
    <w:rsid w:val="008D717C"/>
    <w:pPr>
      <w:spacing w:after="100"/>
      <w:ind w:left="1200"/>
    </w:pPr>
  </w:style>
  <w:style w:type="paragraph" w:styleId="TOC7">
    <w:name w:val="toc 7"/>
    <w:basedOn w:val="Normal"/>
    <w:next w:val="Normal"/>
    <w:autoRedefine/>
    <w:semiHidden/>
    <w:unhideWhenUsed/>
    <w:rsid w:val="008D717C"/>
    <w:pPr>
      <w:spacing w:after="100"/>
      <w:ind w:left="1440"/>
    </w:pPr>
  </w:style>
  <w:style w:type="paragraph" w:styleId="TOC8">
    <w:name w:val="toc 8"/>
    <w:basedOn w:val="Normal"/>
    <w:next w:val="Normal"/>
    <w:autoRedefine/>
    <w:semiHidden/>
    <w:unhideWhenUsed/>
    <w:rsid w:val="008D717C"/>
    <w:pPr>
      <w:spacing w:after="100"/>
      <w:ind w:left="1680"/>
    </w:pPr>
  </w:style>
  <w:style w:type="paragraph" w:styleId="TOC9">
    <w:name w:val="toc 9"/>
    <w:basedOn w:val="Normal"/>
    <w:next w:val="Normal"/>
    <w:autoRedefine/>
    <w:semiHidden/>
    <w:unhideWhenUsed/>
    <w:rsid w:val="008D717C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717C"/>
    <w:pPr>
      <w:keepLines/>
      <w:spacing w:before="24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Order0 xmlns="eae3740e-1a46-4f53-9f1d-3e71187ca0c1" xsi:nil="true"/>
    <PI xmlns="eae3740e-1a46-4f53-9f1d-3e71187ca0c1">
      <UserInfo>
        <DisplayName/>
        <AccountId xsi:nil="true"/>
        <AccountType/>
      </UserInfo>
    </PI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2" ma:contentTypeDescription="Create a new document." ma:contentTypeScope="" ma:versionID="7d53a24d1398c5cfab62977edd30d483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d63343b62da85ba363e2843b3022d590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03CF50-AFBB-4AF4-89A8-10CA264409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customXml/itemProps3.xml><?xml version="1.0" encoding="utf-8"?>
<ds:datastoreItem xmlns:ds="http://schemas.openxmlformats.org/officeDocument/2006/customXml" ds:itemID="{72C78FF0-0AD2-D642-ACEF-8BEC1679AE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C29995-B960-4CFE-93EF-F9BABBEAF6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4e9be-61d3-43d4-b0a1-16b11ea4febc"/>
    <ds:schemaRef ds:uri="eae3740e-1a46-4f53-9f1d-3e71187ca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5</Words>
  <Characters>2575</Characters>
  <Application>Microsoft Office Word</Application>
  <DocSecurity>0</DocSecurity>
  <Lines>21</Lines>
  <Paragraphs>5</Paragraphs>
  <ScaleCrop>false</ScaleCrop>
  <Company>Tufts University</Company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creator>HNRCA</dc:creator>
  <cp:lastModifiedBy>Galen Eldridge</cp:lastModifiedBy>
  <cp:revision>4</cp:revision>
  <cp:lastPrinted>2023-02-14T17:51:00Z</cp:lastPrinted>
  <dcterms:created xsi:type="dcterms:W3CDTF">2025-02-12T22:32:00Z</dcterms:created>
  <dcterms:modified xsi:type="dcterms:W3CDTF">2025-03-1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